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5C67B" w14:textId="77777777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Programming Exercise</w:t>
      </w:r>
    </w:p>
    <w:p w14:paraId="449C3985" w14:textId="209E197C" w:rsid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Questions</w:t>
      </w:r>
    </w:p>
    <w:p w14:paraId="6C446A09" w14:textId="77777777" w:rsidR="00D66C64" w:rsidRPr="007B273D" w:rsidRDefault="00D66C64" w:rsidP="00D66C64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</w:p>
    <w:p w14:paraId="6539AE8E" w14:textId="304139AA" w:rsidR="00E41D91" w:rsidRDefault="0042680E" w:rsidP="4848CD5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What commands/options did you use to get the index.html file from the dev1 branch to the main branch?</w:t>
      </w:r>
    </w:p>
    <w:p w14:paraId="579A6F9E" w14:textId="77777777" w:rsidR="00E41D91" w:rsidRDefault="00E41D91" w:rsidP="00E41D91">
      <w:pPr>
        <w:pStyle w:val="ListParagraph"/>
        <w:ind w:left="450"/>
        <w:rPr>
          <w:sz w:val="24"/>
          <w:szCs w:val="24"/>
        </w:rPr>
      </w:pPr>
    </w:p>
    <w:p w14:paraId="24B61C4F" w14:textId="77777777" w:rsidR="00E41D91" w:rsidRDefault="00E41D91" w:rsidP="00E41D91">
      <w:pPr>
        <w:pStyle w:val="ListParagraph"/>
        <w:ind w:left="450"/>
        <w:rPr>
          <w:sz w:val="24"/>
          <w:szCs w:val="24"/>
        </w:rPr>
      </w:pPr>
    </w:p>
    <w:p w14:paraId="7E874943" w14:textId="67AF458D" w:rsidR="00D865D9" w:rsidRDefault="0042680E" w:rsidP="4848CD5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How long did the Build and Deploy take?</w:t>
      </w:r>
    </w:p>
    <w:p w14:paraId="74318453" w14:textId="77777777" w:rsidR="00CD79DF" w:rsidRPr="00CD79DF" w:rsidRDefault="00CD79DF" w:rsidP="4848CD57">
      <w:pPr>
        <w:pStyle w:val="ListParagraph"/>
        <w:ind w:left="450"/>
        <w:rPr>
          <w:sz w:val="24"/>
          <w:szCs w:val="24"/>
        </w:rPr>
      </w:pPr>
    </w:p>
    <w:p w14:paraId="2DB50EDC" w14:textId="77777777" w:rsidR="00684B0C" w:rsidRDefault="00684B0C" w:rsidP="4848CD57">
      <w:pPr>
        <w:pStyle w:val="ListParagraph"/>
        <w:ind w:left="450"/>
        <w:rPr>
          <w:sz w:val="24"/>
          <w:szCs w:val="24"/>
        </w:rPr>
      </w:pPr>
    </w:p>
    <w:p w14:paraId="3E607E3A" w14:textId="69AFD2E5" w:rsidR="00D66C64" w:rsidRDefault="0042680E" w:rsidP="00D66C64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 xml:space="preserve">What is displayed when you click on the ‘Click Me!’ </w:t>
      </w:r>
      <w:proofErr w:type="gramStart"/>
      <w:r>
        <w:rPr>
          <w:sz w:val="24"/>
          <w:szCs w:val="24"/>
        </w:rPr>
        <w:t>button</w:t>
      </w:r>
      <w:proofErr w:type="gramEnd"/>
    </w:p>
    <w:p w14:paraId="776C7899" w14:textId="334D0904" w:rsidR="00D66C64" w:rsidRDefault="00D66C64" w:rsidP="00D66C64">
      <w:pPr>
        <w:pStyle w:val="ListParagraph"/>
        <w:ind w:left="450"/>
        <w:rPr>
          <w:sz w:val="24"/>
          <w:szCs w:val="24"/>
        </w:rPr>
      </w:pPr>
    </w:p>
    <w:p w14:paraId="3C4E3D9A" w14:textId="77777777" w:rsidR="00D66C64" w:rsidRDefault="00D66C64" w:rsidP="00D66C64">
      <w:pPr>
        <w:pStyle w:val="ListParagraph"/>
        <w:ind w:left="450"/>
        <w:rPr>
          <w:sz w:val="24"/>
          <w:szCs w:val="24"/>
        </w:rPr>
      </w:pPr>
    </w:p>
    <w:p w14:paraId="490DCD1B" w14:textId="77777777" w:rsidR="00684B0C" w:rsidRDefault="00684B0C" w:rsidP="00D66C64">
      <w:pPr>
        <w:pStyle w:val="ListParagraph"/>
        <w:ind w:left="450"/>
        <w:rPr>
          <w:sz w:val="24"/>
          <w:szCs w:val="24"/>
        </w:rPr>
      </w:pPr>
    </w:p>
    <w:sectPr w:rsidR="00684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9FEB10" w14:textId="77777777" w:rsidR="008C457C" w:rsidRDefault="008C457C" w:rsidP="008C4964">
      <w:pPr>
        <w:spacing w:after="0" w:line="240" w:lineRule="auto"/>
      </w:pPr>
      <w:r>
        <w:separator/>
      </w:r>
    </w:p>
  </w:endnote>
  <w:endnote w:type="continuationSeparator" w:id="0">
    <w:p w14:paraId="6B5A86DF" w14:textId="77777777" w:rsidR="008C457C" w:rsidRDefault="008C457C" w:rsidP="008C4964">
      <w:pPr>
        <w:spacing w:after="0" w:line="240" w:lineRule="auto"/>
      </w:pPr>
      <w:r>
        <w:continuationSeparator/>
      </w:r>
    </w:p>
  </w:endnote>
  <w:endnote w:type="continuationNotice" w:id="1">
    <w:p w14:paraId="78481F8D" w14:textId="77777777" w:rsidR="008C457C" w:rsidRDefault="008C45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C1786" w14:textId="77777777" w:rsidR="008C457C" w:rsidRDefault="008C457C" w:rsidP="008C4964">
      <w:pPr>
        <w:spacing w:after="0" w:line="240" w:lineRule="auto"/>
      </w:pPr>
      <w:r>
        <w:separator/>
      </w:r>
    </w:p>
  </w:footnote>
  <w:footnote w:type="continuationSeparator" w:id="0">
    <w:p w14:paraId="11FE8540" w14:textId="77777777" w:rsidR="008C457C" w:rsidRDefault="008C457C" w:rsidP="008C4964">
      <w:pPr>
        <w:spacing w:after="0" w:line="240" w:lineRule="auto"/>
      </w:pPr>
      <w:r>
        <w:continuationSeparator/>
      </w:r>
    </w:p>
  </w:footnote>
  <w:footnote w:type="continuationNotice" w:id="1">
    <w:p w14:paraId="066FF2CC" w14:textId="77777777" w:rsidR="008C457C" w:rsidRDefault="008C457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73809"/>
    <w:multiLevelType w:val="multilevel"/>
    <w:tmpl w:val="D0B2F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5544D9"/>
    <w:multiLevelType w:val="hybridMultilevel"/>
    <w:tmpl w:val="F6388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04450B"/>
    <w:multiLevelType w:val="multilevel"/>
    <w:tmpl w:val="ECFE82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53788"/>
    <w:multiLevelType w:val="multilevel"/>
    <w:tmpl w:val="47EA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844B27"/>
    <w:multiLevelType w:val="multilevel"/>
    <w:tmpl w:val="A4B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EA3ADA"/>
    <w:multiLevelType w:val="hybridMultilevel"/>
    <w:tmpl w:val="F412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56D0B"/>
    <w:multiLevelType w:val="hybridMultilevel"/>
    <w:tmpl w:val="6504B0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73A5B95"/>
    <w:multiLevelType w:val="multilevel"/>
    <w:tmpl w:val="373C79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F0596C"/>
    <w:multiLevelType w:val="multilevel"/>
    <w:tmpl w:val="99EC7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7F60FE"/>
    <w:multiLevelType w:val="multilevel"/>
    <w:tmpl w:val="677A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058447">
    <w:abstractNumId w:val="9"/>
  </w:num>
  <w:num w:numId="2" w16cid:durableId="673918347">
    <w:abstractNumId w:val="3"/>
  </w:num>
  <w:num w:numId="3" w16cid:durableId="74789717">
    <w:abstractNumId w:val="7"/>
  </w:num>
  <w:num w:numId="4" w16cid:durableId="1244610746">
    <w:abstractNumId w:val="4"/>
  </w:num>
  <w:num w:numId="5" w16cid:durableId="390081777">
    <w:abstractNumId w:val="2"/>
  </w:num>
  <w:num w:numId="6" w16cid:durableId="812060896">
    <w:abstractNumId w:val="6"/>
  </w:num>
  <w:num w:numId="7" w16cid:durableId="1317564526">
    <w:abstractNumId w:val="1"/>
  </w:num>
  <w:num w:numId="8" w16cid:durableId="1817530339">
    <w:abstractNumId w:val="5"/>
  </w:num>
  <w:num w:numId="9" w16cid:durableId="1067920561">
    <w:abstractNumId w:val="8"/>
  </w:num>
  <w:num w:numId="10" w16cid:durableId="2108694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TS2NDI3MTCxsLBQ0lEKTi0uzszPAymwqAUANnQVJiwAAAA="/>
  </w:docVars>
  <w:rsids>
    <w:rsidRoot w:val="007B273D"/>
    <w:rsid w:val="00090976"/>
    <w:rsid w:val="000D37C6"/>
    <w:rsid w:val="000E1198"/>
    <w:rsid w:val="001551F7"/>
    <w:rsid w:val="001C2B49"/>
    <w:rsid w:val="00314ADA"/>
    <w:rsid w:val="00345786"/>
    <w:rsid w:val="0042680E"/>
    <w:rsid w:val="004E2641"/>
    <w:rsid w:val="0059099C"/>
    <w:rsid w:val="005B6638"/>
    <w:rsid w:val="0062628B"/>
    <w:rsid w:val="00655F8D"/>
    <w:rsid w:val="00684B0C"/>
    <w:rsid w:val="006C492E"/>
    <w:rsid w:val="007229E3"/>
    <w:rsid w:val="00776F43"/>
    <w:rsid w:val="007B273D"/>
    <w:rsid w:val="00855DFF"/>
    <w:rsid w:val="008C457C"/>
    <w:rsid w:val="008C4964"/>
    <w:rsid w:val="00AD7239"/>
    <w:rsid w:val="00CD79DF"/>
    <w:rsid w:val="00D66C64"/>
    <w:rsid w:val="00D865D9"/>
    <w:rsid w:val="00DD4E28"/>
    <w:rsid w:val="00DF7F49"/>
    <w:rsid w:val="00E41D91"/>
    <w:rsid w:val="00F31DDE"/>
    <w:rsid w:val="040271BE"/>
    <w:rsid w:val="0812DE14"/>
    <w:rsid w:val="0B6B04E0"/>
    <w:rsid w:val="34ABDEC8"/>
    <w:rsid w:val="39E0F328"/>
    <w:rsid w:val="4848CD57"/>
    <w:rsid w:val="4AE525D0"/>
    <w:rsid w:val="58E3222D"/>
    <w:rsid w:val="5A02AF08"/>
    <w:rsid w:val="5B9E7F69"/>
    <w:rsid w:val="608FF19E"/>
    <w:rsid w:val="70331180"/>
    <w:rsid w:val="7881E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02FC2"/>
  <w15:docId w15:val="{ED6E6C1C-7200-4A90-924A-9323120EA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5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964"/>
  </w:style>
  <w:style w:type="paragraph" w:styleId="Footer">
    <w:name w:val="footer"/>
    <w:basedOn w:val="Normal"/>
    <w:link w:val="Foot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964"/>
  </w:style>
  <w:style w:type="character" w:styleId="Hyperlink">
    <w:name w:val="Hyperlink"/>
    <w:basedOn w:val="DefaultParagraphFont"/>
    <w:uiPriority w:val="99"/>
    <w:unhideWhenUsed/>
    <w:rsid w:val="00655F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5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1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2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</dc:creator>
  <cp:keywords/>
  <cp:lastModifiedBy>Marcelo Guerra Hahn</cp:lastModifiedBy>
  <cp:revision>3</cp:revision>
  <dcterms:created xsi:type="dcterms:W3CDTF">2023-05-09T09:45:00Z</dcterms:created>
  <dcterms:modified xsi:type="dcterms:W3CDTF">2023-05-09T09:45:00Z</dcterms:modified>
</cp:coreProperties>
</file>